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9EEA3" w14:textId="77777777"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14:paraId="6D375652" w14:textId="32C9802C" w:rsidR="00B767CE" w:rsidRDefault="00254C4E" w:rsidP="00254C4E">
      <w:pPr>
        <w:tabs>
          <w:tab w:val="left" w:pos="2888"/>
        </w:tabs>
        <w:jc w:val="center"/>
        <w:rPr>
          <w:b/>
          <w:color w:val="000000"/>
          <w:sz w:val="27"/>
          <w:szCs w:val="27"/>
          <w:lang w:val="hr-HR"/>
        </w:rPr>
      </w:pPr>
      <w:r>
        <w:rPr>
          <w:b/>
          <w:color w:val="000000"/>
          <w:sz w:val="27"/>
          <w:szCs w:val="27"/>
          <w:lang w:val="hr-HR"/>
        </w:rPr>
        <w:t>Projekat „</w:t>
      </w:r>
      <w:r w:rsidR="0030570F" w:rsidRPr="00115002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  <w:r>
        <w:rPr>
          <w:b/>
          <w:color w:val="000000"/>
          <w:sz w:val="27"/>
          <w:szCs w:val="27"/>
          <w:lang w:val="hr-HR"/>
        </w:rPr>
        <w:t>“</w:t>
      </w:r>
    </w:p>
    <w:p w14:paraId="52B45481" w14:textId="23106BD3" w:rsidR="00B20B3D" w:rsidRDefault="00B20B3D" w:rsidP="00B20B3D">
      <w:pPr>
        <w:pStyle w:val="Heading3"/>
        <w:rPr>
          <w:lang w:val="en-US"/>
        </w:rPr>
      </w:pPr>
      <w:r>
        <w:rPr>
          <w:rStyle w:val="Strong"/>
          <w:b w:val="0"/>
          <w:bCs w:val="0"/>
        </w:rPr>
        <w:t>UPITNIK ZA APLIKANTE NA PROJEKAT PLASTENIČKE PROIZVODNJE</w:t>
      </w:r>
    </w:p>
    <w:p w14:paraId="0D458D9E" w14:textId="77777777" w:rsidR="00B20B3D" w:rsidRDefault="00B20B3D" w:rsidP="00B20B3D">
      <w:pPr>
        <w:pStyle w:val="Heading4"/>
        <w:rPr>
          <w:rStyle w:val="Strong"/>
          <w:b w:val="0"/>
          <w:bCs w:val="0"/>
        </w:rPr>
      </w:pPr>
    </w:p>
    <w:p w14:paraId="6B1AAA28" w14:textId="4805456F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OSNOVNI PODACI O APLIKANTU</w:t>
      </w:r>
    </w:p>
    <w:p w14:paraId="78FEC3CD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Ime i prezime:</w:t>
      </w:r>
    </w:p>
    <w:p w14:paraId="60AA98AA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Adresa:</w:t>
      </w:r>
    </w:p>
    <w:p w14:paraId="0BAFA214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Kontakt telefon:</w:t>
      </w:r>
    </w:p>
    <w:p w14:paraId="6BE99774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Datum rođenja:</w:t>
      </w:r>
    </w:p>
    <w:p w14:paraId="7B643433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Spol:</w:t>
      </w:r>
    </w:p>
    <w:p w14:paraId="4E337A7E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DOMAĆINSTVU</w:t>
      </w:r>
    </w:p>
    <w:p w14:paraId="27EF1841" w14:textId="77777777"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Broj članova domaćinstva:</w:t>
      </w:r>
    </w:p>
    <w:p w14:paraId="51DC8572" w14:textId="6108EE97"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su članovi domaćinstva zaposleni? (navedite broj zaposlenih):</w:t>
      </w:r>
    </w:p>
    <w:p w14:paraId="187A64D3" w14:textId="77777777" w:rsidR="00B20B3D" w:rsidRDefault="00B20B3D" w:rsidP="00B20B3D">
      <w:pPr>
        <w:spacing w:after="100" w:afterAutospacing="1" w:line="240" w:lineRule="auto"/>
        <w:ind w:left="720"/>
      </w:pPr>
    </w:p>
    <w:p w14:paraId="412C902A" w14:textId="61BF9B67"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u domaćinstvu ima osoba sa trajnim invaliditetom? Ako da, navedite broj i vrstu invaliditeta:</w:t>
      </w:r>
    </w:p>
    <w:p w14:paraId="0377321B" w14:textId="77777777" w:rsidR="00B20B3D" w:rsidRDefault="00B20B3D" w:rsidP="00B20B3D">
      <w:pPr>
        <w:spacing w:after="100" w:afterAutospacing="1" w:line="240" w:lineRule="auto"/>
      </w:pPr>
    </w:p>
    <w:p w14:paraId="4936A476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LJOPRIVREDNO ISKUSTVO</w:t>
      </w:r>
    </w:p>
    <w:p w14:paraId="50500D45" w14:textId="77777777" w:rsidR="00B20B3D" w:rsidRDefault="00B20B3D" w:rsidP="00B20B3D">
      <w:pPr>
        <w:numPr>
          <w:ilvl w:val="0"/>
          <w:numId w:val="9"/>
        </w:numPr>
        <w:spacing w:after="0" w:line="240" w:lineRule="auto"/>
      </w:pPr>
      <w:r>
        <w:t>Da li ste se ranije bavili poljoprivrednom proizvodnjom? (DA/NE)</w:t>
      </w:r>
    </w:p>
    <w:p w14:paraId="61CE3C29" w14:textId="77777777" w:rsidR="00B20B3D" w:rsidRDefault="00B20B3D" w:rsidP="00B20B3D">
      <w:pPr>
        <w:spacing w:after="100" w:afterAutospacing="1" w:line="240" w:lineRule="auto"/>
        <w:ind w:left="720"/>
      </w:pPr>
    </w:p>
    <w:p w14:paraId="008256F5" w14:textId="6F1DB65B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Ako jeste, koliko godina imate iskustva u poljoprivredi?</w:t>
      </w:r>
    </w:p>
    <w:p w14:paraId="5DAE0FD9" w14:textId="77777777" w:rsidR="00B20B3D" w:rsidRDefault="00B20B3D" w:rsidP="00B20B3D">
      <w:pPr>
        <w:spacing w:after="100" w:afterAutospacing="1" w:line="240" w:lineRule="auto"/>
      </w:pPr>
    </w:p>
    <w:p w14:paraId="414E8283" w14:textId="77777777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im vrstama poljoprivredne proizvodnje ste se bavili? (označite sve što se odnosi):</w:t>
      </w:r>
      <w:r>
        <w:br/>
      </w:r>
      <w:r>
        <w:rPr>
          <w:rFonts w:ascii="Segoe UI Symbol" w:hAnsi="Segoe UI Symbol" w:cs="Segoe UI Symbol"/>
        </w:rPr>
        <w:t>☐</w:t>
      </w:r>
      <w:r>
        <w:t xml:space="preserve"> Voćarstvo </w:t>
      </w:r>
      <w:r>
        <w:rPr>
          <w:rFonts w:ascii="Segoe UI Symbol" w:hAnsi="Segoe UI Symbol" w:cs="Segoe UI Symbol"/>
        </w:rPr>
        <w:t>☐</w:t>
      </w:r>
      <w:r>
        <w:t xml:space="preserve"> Povrtlarstvo </w:t>
      </w:r>
      <w:r>
        <w:rPr>
          <w:rFonts w:ascii="Segoe UI Symbol" w:hAnsi="Segoe UI Symbol" w:cs="Segoe UI Symbol"/>
        </w:rPr>
        <w:t>☐</w:t>
      </w:r>
      <w:r>
        <w:t xml:space="preserve"> Sto</w:t>
      </w:r>
      <w:r>
        <w:rPr>
          <w:rFonts w:ascii="Calibri" w:hAnsi="Calibri" w:cs="Calibri"/>
        </w:rPr>
        <w:t>č</w:t>
      </w:r>
      <w:r>
        <w:t xml:space="preserve">arstvo </w:t>
      </w:r>
      <w:r>
        <w:rPr>
          <w:rFonts w:ascii="Segoe UI Symbol" w:hAnsi="Segoe UI Symbol" w:cs="Segoe UI Symbol"/>
        </w:rPr>
        <w:t>☐</w:t>
      </w:r>
      <w:r>
        <w:t xml:space="preserve"> Plasteni</w:t>
      </w:r>
      <w:r>
        <w:rPr>
          <w:rFonts w:ascii="Calibri" w:hAnsi="Calibri" w:cs="Calibri"/>
        </w:rPr>
        <w:t>č</w:t>
      </w:r>
      <w:r>
        <w:t>ka proizvodnja</w:t>
      </w:r>
      <w:r>
        <w:br/>
      </w:r>
      <w:r>
        <w:rPr>
          <w:rFonts w:ascii="Segoe UI Symbol" w:hAnsi="Segoe UI Symbol" w:cs="Segoe UI Symbol"/>
        </w:rPr>
        <w:t>☐</w:t>
      </w:r>
      <w:r>
        <w:t xml:space="preserve"> P</w:t>
      </w:r>
      <w:r>
        <w:rPr>
          <w:rFonts w:ascii="Calibri" w:hAnsi="Calibri" w:cs="Calibri"/>
        </w:rPr>
        <w:t>č</w:t>
      </w:r>
      <w:r>
        <w:t xml:space="preserve">elarstvo </w:t>
      </w:r>
      <w:r>
        <w:rPr>
          <w:rFonts w:ascii="Segoe UI Symbol" w:hAnsi="Segoe UI Symbol" w:cs="Segoe UI Symbol"/>
        </w:rPr>
        <w:t>☐</w:t>
      </w:r>
      <w:r>
        <w:t xml:space="preserve"> Ljekovito bilje </w:t>
      </w:r>
      <w:r>
        <w:rPr>
          <w:rFonts w:ascii="Segoe UI Symbol" w:hAnsi="Segoe UI Symbol" w:cs="Segoe UI Symbol"/>
        </w:rPr>
        <w:t>☐</w:t>
      </w:r>
      <w:r>
        <w:t xml:space="preserve"> Drugo (navedite):</w:t>
      </w:r>
    </w:p>
    <w:p w14:paraId="23854ABC" w14:textId="77777777" w:rsidR="00B20B3D" w:rsidRDefault="00B20B3D" w:rsidP="00B20B3D">
      <w:pPr>
        <w:spacing w:after="100" w:afterAutospacing="1" w:line="240" w:lineRule="auto"/>
      </w:pPr>
    </w:p>
    <w:p w14:paraId="7BF1A95D" w14:textId="77777777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e biljke ili životinje trenutno uzgajate? (navedite vrstu i količinu):</w:t>
      </w:r>
    </w:p>
    <w:p w14:paraId="3369E6CB" w14:textId="77777777" w:rsidR="00B20B3D" w:rsidRDefault="00B20B3D" w:rsidP="00B20B3D">
      <w:pPr>
        <w:spacing w:after="100" w:afterAutospacing="1" w:line="240" w:lineRule="auto"/>
      </w:pPr>
    </w:p>
    <w:p w14:paraId="00FB4375" w14:textId="77777777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liko mjesečno ili godišnje zarađujete od poljoprivrede (približno)?</w:t>
      </w:r>
    </w:p>
    <w:p w14:paraId="33214CAF" w14:textId="77777777" w:rsidR="00B20B3D" w:rsidRDefault="00B20B3D" w:rsidP="00B20B3D">
      <w:pPr>
        <w:spacing w:after="100" w:afterAutospacing="1" w:line="240" w:lineRule="auto"/>
        <w:ind w:left="720"/>
      </w:pPr>
    </w:p>
    <w:p w14:paraId="42579DEB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lastRenderedPageBreak/>
        <w:t>PLASTENIČKA PROIZVODNJA</w:t>
      </w:r>
    </w:p>
    <w:p w14:paraId="365225FA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Da li trenutno posjedujete plastenik? (DA/NE)</w:t>
      </w:r>
    </w:p>
    <w:p w14:paraId="0887B274" w14:textId="77777777" w:rsidR="00B20B3D" w:rsidRDefault="00B20B3D" w:rsidP="00B20B3D">
      <w:pPr>
        <w:numPr>
          <w:ilvl w:val="1"/>
          <w:numId w:val="10"/>
        </w:numPr>
        <w:spacing w:after="100" w:afterAutospacing="1" w:line="240" w:lineRule="auto"/>
      </w:pPr>
      <w:r>
        <w:t>Ako da, kolika je njegova površina (u m²)?</w:t>
      </w:r>
    </w:p>
    <w:p w14:paraId="6D274E6D" w14:textId="4B38109C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e kulture uzgajate u plasteniku?</w:t>
      </w:r>
    </w:p>
    <w:p w14:paraId="3BCE08D9" w14:textId="77777777" w:rsidR="00B20B3D" w:rsidRDefault="00B20B3D" w:rsidP="00B20B3D">
      <w:pPr>
        <w:spacing w:after="100" w:afterAutospacing="1" w:line="240" w:lineRule="auto"/>
      </w:pPr>
    </w:p>
    <w:p w14:paraId="1AA667C3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 najčešći problemi s kojima se susrećete u plasteničkoj proizvodnji?</w:t>
      </w:r>
    </w:p>
    <w:p w14:paraId="3D64DBA0" w14:textId="77777777" w:rsidR="00B20B3D" w:rsidRDefault="00B20B3D" w:rsidP="00B20B3D">
      <w:pPr>
        <w:spacing w:after="100" w:afterAutospacing="1" w:line="240" w:lineRule="auto"/>
      </w:pPr>
    </w:p>
    <w:p w14:paraId="7CE772BC" w14:textId="05CB0622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Gdje plasirate svoje proizvode? (označite sve što se odnosi):</w:t>
      </w:r>
      <w:r>
        <w:br/>
      </w:r>
      <w:r>
        <w:rPr>
          <w:rFonts w:ascii="Segoe UI Symbol" w:hAnsi="Segoe UI Symbol" w:cs="Segoe UI Symbol"/>
        </w:rPr>
        <w:t>☐</w:t>
      </w:r>
      <w:r>
        <w:t xml:space="preserve"> Na kućnom pragu </w:t>
      </w:r>
      <w:r>
        <w:rPr>
          <w:rFonts w:ascii="Segoe UI Symbol" w:hAnsi="Segoe UI Symbol" w:cs="Segoe UI Symbol"/>
        </w:rPr>
        <w:t>☐</w:t>
      </w:r>
      <w:r>
        <w:t xml:space="preserve"> Pijaca </w:t>
      </w:r>
      <w:r>
        <w:rPr>
          <w:rFonts w:ascii="Segoe UI Symbol" w:hAnsi="Segoe UI Symbol" w:cs="Segoe UI Symbol"/>
        </w:rPr>
        <w:t>☐</w:t>
      </w:r>
      <w:r>
        <w:t xml:space="preserve"> Otkupljiva</w:t>
      </w:r>
      <w:r>
        <w:rPr>
          <w:rFonts w:ascii="Calibri" w:hAnsi="Calibri" w:cs="Calibri"/>
        </w:rPr>
        <w:t>č</w:t>
      </w:r>
      <w:r>
        <w:t xml:space="preserve">i, </w:t>
      </w:r>
      <w:r>
        <w:rPr>
          <w:rFonts w:ascii="Segoe UI Symbol" w:hAnsi="Segoe UI Symbol" w:cs="Segoe UI Symbol"/>
        </w:rPr>
        <w:t xml:space="preserve">☐ </w:t>
      </w:r>
      <w:r w:rsidRPr="00B20B3D">
        <w:t>Na internetu</w:t>
      </w:r>
      <w:r>
        <w:rPr>
          <w:rFonts w:ascii="Segoe UI Symbol" w:hAnsi="Segoe UI Symbol" w:cs="Segoe UI Symbol"/>
        </w:rPr>
        <w:t xml:space="preserve">, 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Drugo (navedite):</w:t>
      </w:r>
    </w:p>
    <w:p w14:paraId="7FC03E7E" w14:textId="77777777" w:rsidR="00B20B3D" w:rsidRDefault="00B20B3D" w:rsidP="00B20B3D">
      <w:pPr>
        <w:spacing w:after="100" w:afterAutospacing="1" w:line="240" w:lineRule="auto"/>
      </w:pPr>
    </w:p>
    <w:p w14:paraId="5629A0C3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Da li prerađujete proizvode? Ako da, navedite vrste prerađevina i količine:</w:t>
      </w:r>
    </w:p>
    <w:p w14:paraId="54D34049" w14:textId="77777777" w:rsidR="00B20B3D" w:rsidRDefault="00B20B3D" w:rsidP="00B20B3D">
      <w:pPr>
        <w:spacing w:after="100" w:afterAutospacing="1" w:line="240" w:lineRule="auto"/>
      </w:pPr>
    </w:p>
    <w:p w14:paraId="16094C75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 vaši planovi za plasteničku proizvodnju u narednih 5 godina?</w:t>
      </w:r>
    </w:p>
    <w:p w14:paraId="2006950A" w14:textId="77777777" w:rsidR="00B20B3D" w:rsidRDefault="00B20B3D" w:rsidP="00B20B3D">
      <w:pPr>
        <w:pStyle w:val="ListParagraph"/>
      </w:pPr>
    </w:p>
    <w:p w14:paraId="64EAD552" w14:textId="77777777" w:rsidR="00B20B3D" w:rsidRDefault="00B20B3D" w:rsidP="00B20B3D">
      <w:pPr>
        <w:spacing w:after="100" w:afterAutospacing="1" w:line="240" w:lineRule="auto"/>
        <w:ind w:left="720"/>
      </w:pPr>
    </w:p>
    <w:p w14:paraId="7DC6E264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POTREBAMA</w:t>
      </w:r>
    </w:p>
    <w:p w14:paraId="51E817E1" w14:textId="77777777"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Koja oprema ili resursi su vam najpotrebniji za unapređenje plasteničke proizvodnje?</w:t>
      </w:r>
    </w:p>
    <w:p w14:paraId="3A392257" w14:textId="77777777" w:rsidR="00B20B3D" w:rsidRDefault="00B20B3D" w:rsidP="00B20B3D">
      <w:pPr>
        <w:spacing w:after="100" w:afterAutospacing="1" w:line="240" w:lineRule="auto"/>
        <w:ind w:left="720"/>
      </w:pPr>
    </w:p>
    <w:p w14:paraId="4FE8EED3" w14:textId="77777777"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Da li je vaša poljoprivredna proizvodnja registrovana? (DA/NE)</w:t>
      </w:r>
    </w:p>
    <w:p w14:paraId="361EF78F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IZJAVA</w:t>
      </w:r>
    </w:p>
    <w:p w14:paraId="5D0BF9CC" w14:textId="77777777" w:rsidR="00B20B3D" w:rsidRDefault="00B20B3D" w:rsidP="00B20B3D">
      <w:pPr>
        <w:pStyle w:val="NormalWeb"/>
        <w:spacing w:before="0" w:beforeAutospacing="0"/>
      </w:pPr>
      <w:r>
        <w:t>Potvrđujem tačnost i istinitost navedenih podataka.</w:t>
      </w:r>
    </w:p>
    <w:p w14:paraId="2F7AE093" w14:textId="77777777" w:rsidR="00B20B3D" w:rsidRDefault="00B20B3D" w:rsidP="00B20B3D">
      <w:pPr>
        <w:pStyle w:val="NormalWeb"/>
        <w:spacing w:before="0" w:beforeAutospacing="0"/>
      </w:pPr>
      <w:r>
        <w:t>Ime i prezime:</w:t>
      </w:r>
      <w:r>
        <w:br/>
        <w:t>Mjesto i datum:</w:t>
      </w:r>
      <w:r>
        <w:br/>
        <w:t>Potpis:</w:t>
      </w:r>
    </w:p>
    <w:p w14:paraId="04FD5310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5684576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C3D7FA2" w14:textId="77777777"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E56336F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p w14:paraId="16289C7D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14:paraId="2F08150B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2A3C7C" w14:textId="77777777" w:rsidR="00B87EBC" w:rsidRDefault="00B87EBC" w:rsidP="005B2718">
      <w:pPr>
        <w:spacing w:after="0" w:line="240" w:lineRule="auto"/>
      </w:pPr>
      <w:r>
        <w:separator/>
      </w:r>
    </w:p>
  </w:endnote>
  <w:endnote w:type="continuationSeparator" w:id="0">
    <w:p w14:paraId="509EC2E4" w14:textId="77777777" w:rsidR="00B87EBC" w:rsidRDefault="00B87EBC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72076" w14:textId="77777777"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   </w:t>
    </w:r>
  </w:p>
  <w:p w14:paraId="40D53B83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14:paraId="4F58F8F7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6672" behindDoc="1" locked="0" layoutInCell="1" allowOverlap="1" wp14:anchorId="23672863" wp14:editId="4785109E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5648" behindDoc="1" locked="0" layoutInCell="1" allowOverlap="1" wp14:anchorId="56DB4F25" wp14:editId="36781ECD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Koševo 10, 71000 Sarajevo, BiH  </w:t>
    </w:r>
    <w:r>
      <w:rPr>
        <w:rFonts w:ascii="Verdana" w:hAnsi="Verdana" w:cs="Arial"/>
        <w:b/>
        <w:bCs/>
        <w:noProof/>
        <w:spacing w:val="-14"/>
        <w:sz w:val="16"/>
      </w:rPr>
      <w:t xml:space="preserve">  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</w:t>
    </w: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F 00387 33 263 336</w:t>
    </w:r>
  </w:p>
  <w:p w14:paraId="2353F68C" w14:textId="77777777"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en-US"/>
      </w:rPr>
      <w:drawing>
        <wp:anchor distT="0" distB="0" distL="114300" distR="114300" simplePos="0" relativeHeight="251678720" behindDoc="1" locked="0" layoutInCell="1" allowOverlap="1" wp14:anchorId="39426894" wp14:editId="43B2C1E5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7696" behindDoc="1" locked="0" layoutInCell="1" allowOverlap="1" wp14:anchorId="3BC536A6" wp14:editId="17CE4A96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</w:t>
    </w:r>
    <w:r w:rsidRPr="00EC224E">
      <w:rPr>
        <w:rFonts w:ascii="Verdana" w:hAnsi="Verdana" w:cs="Arial"/>
        <w:b/>
        <w:bCs/>
        <w:spacing w:val="-14"/>
        <w:sz w:val="16"/>
        <w:lang w:val="en-US"/>
      </w:rPr>
      <w:t xml:space="preserve"> </w:t>
    </w:r>
    <w:r w:rsidRPr="00EC224E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</w:rPr>
      <w:t xml:space="preserve">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9ACFB" w14:textId="77777777" w:rsidR="00B87EBC" w:rsidRDefault="00B87EBC" w:rsidP="005B2718">
      <w:pPr>
        <w:spacing w:after="0" w:line="240" w:lineRule="auto"/>
      </w:pPr>
      <w:r>
        <w:separator/>
      </w:r>
    </w:p>
  </w:footnote>
  <w:footnote w:type="continuationSeparator" w:id="0">
    <w:p w14:paraId="48819C56" w14:textId="77777777" w:rsidR="00B87EBC" w:rsidRDefault="00B87EBC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EAC77" w14:textId="77777777" w:rsidR="00D35BB1" w:rsidRDefault="0030570F" w:rsidP="00D35BB1">
    <w:pPr>
      <w:pStyle w:val="Header"/>
      <w:tabs>
        <w:tab w:val="right" w:pos="9063"/>
      </w:tabs>
    </w:pPr>
    <w:r>
      <w:rPr>
        <w:noProof/>
        <w:lang w:val="en-US"/>
      </w:rPr>
      <w:drawing>
        <wp:anchor distT="0" distB="0" distL="114300" distR="114300" simplePos="0" relativeHeight="251669504" behindDoc="0" locked="0" layoutInCell="1" allowOverlap="1" wp14:anchorId="08E12A17" wp14:editId="411878B1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71AA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2DAEAF3" wp14:editId="03746584">
              <wp:simplePos x="0" y="0"/>
              <wp:positionH relativeFrom="column">
                <wp:posOffset>307010</wp:posOffset>
              </wp:positionH>
              <wp:positionV relativeFrom="paragraph">
                <wp:posOffset>-156928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100C85" w14:textId="77777777" w:rsidR="00F047C9" w:rsidRPr="00F047C9" w:rsidRDefault="00F047C9" w:rsidP="00D35BB1">
                          <w:pPr>
                            <w:rPr>
                              <w:lang w:val="bs-Latn-B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DAEAF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" stroked="f">
              <v:textbox>
                <w:txbxContent>
                  <w:p w14:paraId="60100C85" w14:textId="77777777" w:rsidR="00F047C9" w:rsidRPr="00F047C9" w:rsidRDefault="00F047C9" w:rsidP="00D35BB1">
                    <w:pPr>
                      <w:rPr>
                        <w:lang w:val="bs-Latn-BA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35BB1">
      <w:t xml:space="preserve">                         </w:t>
    </w:r>
  </w:p>
  <w:p w14:paraId="3C4B186A" w14:textId="77777777" w:rsidR="005D7A83" w:rsidRDefault="005D7A83" w:rsidP="00D35BB1">
    <w:pPr>
      <w:pStyle w:val="Header"/>
    </w:pPr>
    <w:r>
      <w:tab/>
    </w:r>
    <w:r>
      <w:tab/>
    </w:r>
  </w:p>
  <w:p w14:paraId="27F4636A" w14:textId="77777777" w:rsidR="005D7A83" w:rsidRDefault="005D7A83" w:rsidP="005B271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634A6"/>
    <w:multiLevelType w:val="multilevel"/>
    <w:tmpl w:val="18746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966CF8"/>
    <w:multiLevelType w:val="multilevel"/>
    <w:tmpl w:val="69AC5D6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61692"/>
    <w:multiLevelType w:val="multilevel"/>
    <w:tmpl w:val="02060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C15D76"/>
    <w:multiLevelType w:val="multilevel"/>
    <w:tmpl w:val="92565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FF8247A"/>
    <w:multiLevelType w:val="multilevel"/>
    <w:tmpl w:val="12B2B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9959315">
    <w:abstractNumId w:val="2"/>
  </w:num>
  <w:num w:numId="2" w16cid:durableId="1049840238">
    <w:abstractNumId w:val="8"/>
  </w:num>
  <w:num w:numId="3" w16cid:durableId="768231708">
    <w:abstractNumId w:val="6"/>
  </w:num>
  <w:num w:numId="4" w16cid:durableId="422141571">
    <w:abstractNumId w:val="4"/>
  </w:num>
  <w:num w:numId="5" w16cid:durableId="55202880">
    <w:abstractNumId w:val="0"/>
  </w:num>
  <w:num w:numId="6" w16cid:durableId="91975238">
    <w:abstractNumId w:val="7"/>
  </w:num>
  <w:num w:numId="7" w16cid:durableId="1684472785">
    <w:abstractNumId w:val="10"/>
  </w:num>
  <w:num w:numId="8" w16cid:durableId="16129379">
    <w:abstractNumId w:val="3"/>
  </w:num>
  <w:num w:numId="9" w16cid:durableId="753822387">
    <w:abstractNumId w:val="1"/>
  </w:num>
  <w:num w:numId="10" w16cid:durableId="1585652343">
    <w:abstractNumId w:val="5"/>
  </w:num>
  <w:num w:numId="11" w16cid:durableId="766795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42A5C"/>
    <w:rsid w:val="00055287"/>
    <w:rsid w:val="00096DFE"/>
    <w:rsid w:val="000D626B"/>
    <w:rsid w:val="00107023"/>
    <w:rsid w:val="00115002"/>
    <w:rsid w:val="00197B6F"/>
    <w:rsid w:val="00200918"/>
    <w:rsid w:val="00215655"/>
    <w:rsid w:val="00254C4E"/>
    <w:rsid w:val="002A4509"/>
    <w:rsid w:val="002B762D"/>
    <w:rsid w:val="002F61AE"/>
    <w:rsid w:val="0030570F"/>
    <w:rsid w:val="003064B3"/>
    <w:rsid w:val="0035771C"/>
    <w:rsid w:val="003C2707"/>
    <w:rsid w:val="003C346D"/>
    <w:rsid w:val="003C61DA"/>
    <w:rsid w:val="003E4C45"/>
    <w:rsid w:val="003F2A38"/>
    <w:rsid w:val="00433E99"/>
    <w:rsid w:val="0046089F"/>
    <w:rsid w:val="00476DD2"/>
    <w:rsid w:val="004B2DF8"/>
    <w:rsid w:val="005A7538"/>
    <w:rsid w:val="005B2718"/>
    <w:rsid w:val="005B29A5"/>
    <w:rsid w:val="005D7A83"/>
    <w:rsid w:val="00630C59"/>
    <w:rsid w:val="006B393C"/>
    <w:rsid w:val="006D0136"/>
    <w:rsid w:val="006D0820"/>
    <w:rsid w:val="006D2DB5"/>
    <w:rsid w:val="006D4385"/>
    <w:rsid w:val="00703163"/>
    <w:rsid w:val="007712B4"/>
    <w:rsid w:val="007B7C91"/>
    <w:rsid w:val="0082134C"/>
    <w:rsid w:val="008F02FC"/>
    <w:rsid w:val="00915881"/>
    <w:rsid w:val="00927CCC"/>
    <w:rsid w:val="009678CF"/>
    <w:rsid w:val="00972114"/>
    <w:rsid w:val="00A74F3E"/>
    <w:rsid w:val="00AA3C8D"/>
    <w:rsid w:val="00AB06F0"/>
    <w:rsid w:val="00AB2973"/>
    <w:rsid w:val="00AC0ACD"/>
    <w:rsid w:val="00B04CE2"/>
    <w:rsid w:val="00B20B3D"/>
    <w:rsid w:val="00B2612D"/>
    <w:rsid w:val="00B46872"/>
    <w:rsid w:val="00B71971"/>
    <w:rsid w:val="00B767CE"/>
    <w:rsid w:val="00B87EBC"/>
    <w:rsid w:val="00BF5074"/>
    <w:rsid w:val="00C45A13"/>
    <w:rsid w:val="00C7065E"/>
    <w:rsid w:val="00C97F11"/>
    <w:rsid w:val="00CE75FB"/>
    <w:rsid w:val="00D35054"/>
    <w:rsid w:val="00D35BB1"/>
    <w:rsid w:val="00D471AA"/>
    <w:rsid w:val="00DB35D7"/>
    <w:rsid w:val="00E11FE3"/>
    <w:rsid w:val="00E46DF2"/>
    <w:rsid w:val="00E90C4A"/>
    <w:rsid w:val="00ED3C6B"/>
    <w:rsid w:val="00F047C9"/>
    <w:rsid w:val="00F060CD"/>
    <w:rsid w:val="00F76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F76D32"/>
  <w15:chartTrackingRefBased/>
  <w15:docId w15:val="{74476E65-D6FF-45A3-8163-95FA97ED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B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B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6B39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B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0B3D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NormalWeb">
    <w:name w:val="Normal (Web)"/>
    <w:basedOn w:val="Normal"/>
    <w:uiPriority w:val="99"/>
    <w:semiHidden/>
    <w:unhideWhenUsed/>
    <w:rsid w:val="00B20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08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599FC24-4069-4772-B552-BB285B7E4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Zlatic</dc:creator>
  <cp:keywords/>
  <dc:description/>
  <cp:lastModifiedBy>Lana BV</cp:lastModifiedBy>
  <cp:revision>2</cp:revision>
  <cp:lastPrinted>2021-12-23T07:26:00Z</cp:lastPrinted>
  <dcterms:created xsi:type="dcterms:W3CDTF">2025-04-16T11:57:00Z</dcterms:created>
  <dcterms:modified xsi:type="dcterms:W3CDTF">2025-04-16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38b65e1ce8d19f32e2e6d8ca592f0dd9b11dc2c378ad19fca55d05ff1fd75</vt:lpwstr>
  </property>
</Properties>
</file>